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EDBF8" w14:textId="3F681BA4" w:rsidR="00891055" w:rsidRPr="005C3A0A" w:rsidRDefault="00446797" w:rsidP="00620915">
      <w:pPr>
        <w:bidi w:val="0"/>
        <w:jc w:val="center"/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</w:pPr>
      <w:r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>Form 1</w:t>
      </w:r>
      <w:r w:rsidR="00025F1B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>:</w:t>
      </w:r>
      <w:r w:rsidR="00A20A65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 </w:t>
      </w:r>
      <w:r w:rsidR="00052F97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>Project Clos</w:t>
      </w:r>
      <w:r w:rsidR="00D66DD2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>ing</w:t>
      </w:r>
      <w:r w:rsidR="00891055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 </w:t>
      </w:r>
      <w:r w:rsidR="00BA03C9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>Checklist</w:t>
      </w:r>
      <w:r w:rsidR="00226DB3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                    </w:t>
      </w:r>
      <w:r w:rsidR="00A20A65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</w:rPr>
        <w:t xml:space="preserve"> </w:t>
      </w:r>
      <w:r w:rsidR="00A20A65" w:rsidRPr="005C3A0A">
        <w:rPr>
          <w:rFonts w:asciiTheme="majorBidi" w:eastAsia="Times New Roman" w:hAnsiTheme="majorBidi" w:cstheme="majorBidi"/>
          <w:b/>
          <w:bCs/>
          <w:color w:val="002060"/>
          <w:sz w:val="32"/>
          <w:szCs w:val="32"/>
          <w:rtl/>
        </w:rPr>
        <w:t>نموذج 1: طلبات اغلاق مشروع</w:t>
      </w:r>
    </w:p>
    <w:tbl>
      <w:tblPr>
        <w:tblStyle w:val="TableGrid"/>
        <w:tblW w:w="4849" w:type="pct"/>
        <w:jc w:val="center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40"/>
        <w:gridCol w:w="2506"/>
        <w:gridCol w:w="2739"/>
        <w:gridCol w:w="900"/>
        <w:gridCol w:w="1529"/>
        <w:gridCol w:w="1441"/>
      </w:tblGrid>
      <w:tr w:rsidR="00B91DAA" w:rsidRPr="005C3A0A" w14:paraId="7911327D" w14:textId="7D66B547" w:rsidTr="00B91DAA">
        <w:trPr>
          <w:trHeight w:val="20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016E21BE" w14:textId="2F4D1C70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ject Number:</w:t>
            </w:r>
          </w:p>
        </w:tc>
        <w:tc>
          <w:tcPr>
            <w:tcW w:w="1945" w:type="pct"/>
            <w:gridSpan w:val="2"/>
          </w:tcPr>
          <w:p w14:paraId="304D489E" w14:textId="496C5B84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68454F90" w14:textId="7632E28A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رقم المشروع:</w:t>
            </w:r>
          </w:p>
        </w:tc>
      </w:tr>
      <w:tr w:rsidR="00B91DAA" w:rsidRPr="005C3A0A" w14:paraId="4CABAA6B" w14:textId="47DDB778" w:rsidTr="00B91DAA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0467088D" w14:textId="181569DA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incipal Investigator Name:</w:t>
            </w:r>
          </w:p>
        </w:tc>
        <w:tc>
          <w:tcPr>
            <w:tcW w:w="1945" w:type="pct"/>
            <w:gridSpan w:val="2"/>
          </w:tcPr>
          <w:p w14:paraId="7B5D7DAF" w14:textId="5CFFB1C4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1FD4638B" w14:textId="63632D1C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سم الباحث الرئيس:</w:t>
            </w:r>
          </w:p>
        </w:tc>
      </w:tr>
      <w:tr w:rsidR="00B91DAA" w:rsidRPr="005C3A0A" w14:paraId="52B46401" w14:textId="3E4A46E7" w:rsidTr="00B91DAA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70B5B0D9" w14:textId="7E518E37" w:rsidR="00B91DAA" w:rsidRPr="005C3A0A" w:rsidRDefault="00B91DAA" w:rsidP="00B91DAA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University ID:</w:t>
            </w:r>
          </w:p>
        </w:tc>
        <w:tc>
          <w:tcPr>
            <w:tcW w:w="1945" w:type="pct"/>
            <w:gridSpan w:val="2"/>
          </w:tcPr>
          <w:p w14:paraId="29664010" w14:textId="58538BBC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428EE8AE" w14:textId="1888B15D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قم الوظيفي:</w:t>
            </w:r>
          </w:p>
        </w:tc>
      </w:tr>
      <w:tr w:rsidR="00B91DAA" w:rsidRPr="005C3A0A" w14:paraId="279647E1" w14:textId="4AF33C52" w:rsidTr="00B91DAA">
        <w:trPr>
          <w:trHeight w:val="27"/>
          <w:jc w:val="center"/>
        </w:trPr>
        <w:tc>
          <w:tcPr>
            <w:tcW w:w="1467" w:type="pct"/>
            <w:gridSpan w:val="2"/>
            <w:shd w:val="clear" w:color="auto" w:fill="DEEAF6" w:themeFill="accent1" w:themeFillTint="33"/>
            <w:vAlign w:val="center"/>
          </w:tcPr>
          <w:p w14:paraId="6D6D4B0F" w14:textId="1C4CE446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partment and College:</w:t>
            </w:r>
          </w:p>
        </w:tc>
        <w:tc>
          <w:tcPr>
            <w:tcW w:w="1945" w:type="pct"/>
            <w:gridSpan w:val="2"/>
          </w:tcPr>
          <w:p w14:paraId="4113970B" w14:textId="18249BD8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bidi w:val="0"/>
              <w:adjustRightInd w:val="0"/>
              <w:ind w:left="18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575F4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</w:rPr>
              <w:instrText>FORMTEXT</w:instrText>
            </w:r>
            <w:r w:rsidRPr="00A575F4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A575F4">
              <w:rPr>
                <w:b/>
                <w:bCs/>
                <w:sz w:val="24"/>
                <w:szCs w:val="24"/>
                <w:rtl/>
              </w:rPr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t> </w:t>
            </w:r>
            <w:r w:rsidRPr="00A575F4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587" w:type="pct"/>
            <w:gridSpan w:val="2"/>
            <w:shd w:val="clear" w:color="auto" w:fill="DEEAF6" w:themeFill="accent1" w:themeFillTint="33"/>
            <w:vAlign w:val="center"/>
          </w:tcPr>
          <w:p w14:paraId="705DF59F" w14:textId="76C90644" w:rsidR="00B91DAA" w:rsidRPr="005C3A0A" w:rsidRDefault="00B91DAA" w:rsidP="00B91DAA">
            <w:pPr>
              <w:tabs>
                <w:tab w:val="right" w:pos="813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قسم والكلية:</w:t>
            </w:r>
          </w:p>
        </w:tc>
      </w:tr>
      <w:tr w:rsidR="00226D60" w:rsidRPr="005C3A0A" w14:paraId="2D5AD3C8" w14:textId="152FC4F0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FA97004" w14:textId="6374B135" w:rsidR="00D6375B" w:rsidRPr="005C3A0A" w:rsidRDefault="00D6375B" w:rsidP="001843DB">
            <w:pPr>
              <w:overflowPunct w:val="0"/>
              <w:autoSpaceDE w:val="0"/>
              <w:autoSpaceDN w:val="0"/>
              <w:bidi w:val="0"/>
              <w:adjustRightInd w:val="0"/>
              <w:ind w:left="-23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#</w:t>
            </w:r>
          </w:p>
        </w:tc>
        <w:tc>
          <w:tcPr>
            <w:tcW w:w="1339" w:type="pct"/>
            <w:tcBorders>
              <w:right w:val="nil"/>
            </w:tcBorders>
            <w:shd w:val="clear" w:color="auto" w:fill="DEEAF6" w:themeFill="accent1" w:themeFillTint="33"/>
            <w:vAlign w:val="center"/>
          </w:tcPr>
          <w:p w14:paraId="323B28C3" w14:textId="7A3E1EF3" w:rsidR="00D6375B" w:rsidRPr="005C3A0A" w:rsidRDefault="00D6375B" w:rsidP="001843DB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1F01A928" w14:textId="5C59B5BE" w:rsidR="00D6375B" w:rsidRPr="005C3A0A" w:rsidRDefault="00D6375B" w:rsidP="00F7012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مستند</w:t>
            </w:r>
          </w:p>
        </w:tc>
        <w:tc>
          <w:tcPr>
            <w:tcW w:w="481" w:type="pct"/>
            <w:shd w:val="clear" w:color="auto" w:fill="DEEAF6" w:themeFill="accent1" w:themeFillTint="33"/>
            <w:vAlign w:val="center"/>
          </w:tcPr>
          <w:p w14:paraId="6F9F26C6" w14:textId="142940D2" w:rsidR="00624F51" w:rsidRPr="005C3A0A" w:rsidRDefault="002F1CCB" w:rsidP="006C3011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tached</w:t>
            </w:r>
          </w:p>
          <w:p w14:paraId="22979C7B" w14:textId="32B1F20A" w:rsidR="00D6375B" w:rsidRPr="005C3A0A" w:rsidRDefault="002F1CCB" w:rsidP="006C3011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رفق</w:t>
            </w:r>
          </w:p>
        </w:tc>
        <w:tc>
          <w:tcPr>
            <w:tcW w:w="817" w:type="pct"/>
            <w:tcBorders>
              <w:top w:val="nil"/>
              <w:right w:val="nil"/>
            </w:tcBorders>
            <w:shd w:val="clear" w:color="auto" w:fill="DEEAF6" w:themeFill="accent1" w:themeFillTint="33"/>
            <w:vAlign w:val="center"/>
          </w:tcPr>
          <w:p w14:paraId="1CC45345" w14:textId="1DE6B33A" w:rsidR="00D6375B" w:rsidRPr="005C3A0A" w:rsidRDefault="00D6375B" w:rsidP="005D4E2E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770" w:type="pct"/>
            <w:tcBorders>
              <w:top w:val="nil"/>
              <w:left w:val="nil"/>
            </w:tcBorders>
            <w:shd w:val="clear" w:color="auto" w:fill="DEEAF6" w:themeFill="accent1" w:themeFillTint="33"/>
            <w:vAlign w:val="center"/>
          </w:tcPr>
          <w:p w14:paraId="64A2D931" w14:textId="529A8419" w:rsidR="00D6375B" w:rsidRPr="005C3A0A" w:rsidRDefault="00D6375B" w:rsidP="000E49DF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C47732" w:rsidRPr="005C3A0A" w14:paraId="532835D8" w14:textId="744B7863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107B62DF" w14:textId="77777777" w:rsidR="00DD7B16" w:rsidRPr="005C3A0A" w:rsidRDefault="00DD7B16" w:rsidP="001843DB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688CB5DD" w14:textId="398AC199" w:rsidR="00DD7B16" w:rsidRPr="005C3A0A" w:rsidRDefault="00DD7B16" w:rsidP="001843DB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orm 1: </w:t>
            </w:r>
            <w:r w:rsidR="00927DA5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ject Closing</w:t>
            </w:r>
            <w:r w:rsidR="00927DA5" w:rsidRPr="005C3A0A">
              <w:rPr>
                <w:rFonts w:asciiTheme="majorBidi" w:eastAsia="Times New Roman" w:hAnsiTheme="majorBidi" w:cstheme="majorBidi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hecklist (this form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39FF5CC" w14:textId="2AA019E2" w:rsidR="00DD7B16" w:rsidRPr="005C3A0A" w:rsidRDefault="00BA2626" w:rsidP="00C4773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1: طلبات اغل</w:t>
            </w:r>
            <w:r w:rsidR="00761A94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ق مشروع</w:t>
            </w:r>
            <w:r w:rsidR="00927DA5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(هذا النموذج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124770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929C99B" w14:textId="0925A10C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E565D29" w14:textId="77777777" w:rsidR="00DD7B16" w:rsidRPr="005C3A0A" w:rsidRDefault="00DD7B16" w:rsidP="001843DB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F4684D" w:rsidRPr="005C3A0A" w14:paraId="2F5552F6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46A78BD" w14:textId="77777777" w:rsidR="00F4684D" w:rsidRPr="005C3A0A" w:rsidRDefault="00F4684D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43A6B73D" w14:textId="77777777" w:rsidR="00F4684D" w:rsidRPr="005C3A0A" w:rsidRDefault="00F4684D" w:rsidP="00567A98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 Contrac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6DD06B0F" w14:textId="77777777" w:rsidR="00F4684D" w:rsidRPr="005C3A0A" w:rsidRDefault="00F4684D" w:rsidP="00C4773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عقد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20279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1" w:type="pct"/>
                <w:vAlign w:val="center"/>
              </w:tcPr>
              <w:p w14:paraId="6FA81EB9" w14:textId="77777777" w:rsidR="00F4684D" w:rsidRPr="005C3A0A" w:rsidRDefault="00F4684D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1FAF9E36" w14:textId="77777777" w:rsidR="00F4684D" w:rsidRPr="005C3A0A" w:rsidRDefault="00F4684D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5F29F773" w14:textId="08B4DC6A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8A68718" w14:textId="77777777" w:rsidR="00DD7B16" w:rsidRPr="005C3A0A" w:rsidRDefault="00DD7B16" w:rsidP="00BE5D8B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37998593" w14:textId="325B057C" w:rsidR="00DD7B16" w:rsidRPr="005C3A0A" w:rsidRDefault="00DD7B16" w:rsidP="00DE1E35">
            <w:pPr>
              <w:bidi w:val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rom </w:t>
            </w:r>
            <w:r w:rsidR="001B403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2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: </w:t>
            </w:r>
            <w:r w:rsidR="00DF67A6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echnical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47104E8B" w14:textId="01E2C41C" w:rsidR="00DD7B16" w:rsidRPr="005C3A0A" w:rsidRDefault="001B403D" w:rsidP="00C4773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2: التقرير </w:t>
            </w:r>
            <w:r w:rsidR="003B65E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فن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2252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7A63AC9" w14:textId="6B6CC6B7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1D78940B" w14:textId="77777777" w:rsidR="00DD7B16" w:rsidRPr="005C3A0A" w:rsidRDefault="00DD7B16" w:rsidP="00BE5D8B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07654372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0522B373" w14:textId="77777777" w:rsidR="00DD7B16" w:rsidRPr="005C3A0A" w:rsidRDefault="00DD7B16" w:rsidP="00BE5D8B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F4AEAA4" w14:textId="0C280A7E" w:rsidR="00DD7B16" w:rsidRPr="005C3A0A" w:rsidRDefault="00DD7B16" w:rsidP="00BE5D8B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py of</w:t>
            </w:r>
            <w:r w:rsidR="00450C33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="00450C33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search Output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A986D67" w14:textId="18604EB0" w:rsidR="00DD7B16" w:rsidRPr="005C3A0A" w:rsidRDefault="0032345C" w:rsidP="00C4773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سخة من ال</w:t>
            </w:r>
            <w:r w:rsidR="00450C33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مخرجات البحث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982855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18186155" w14:textId="173941A7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7A5AC5DA" w14:textId="77777777" w:rsidR="00DD7B16" w:rsidRPr="005C3A0A" w:rsidRDefault="00DD7B16" w:rsidP="00BE5D8B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0CC39FE0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1DF40FE2" w14:textId="77777777" w:rsidR="00DD7B16" w:rsidRPr="005C3A0A" w:rsidRDefault="00DD7B16" w:rsidP="00BE5D8B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37120986" w14:textId="7919F88E" w:rsidR="00DD7B16" w:rsidRPr="005C3A0A" w:rsidRDefault="00DD7B16" w:rsidP="00BE5D8B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C0464A7" w14:textId="7C2A2D54" w:rsidR="00DD7B16" w:rsidRPr="005C3A0A" w:rsidRDefault="00140433" w:rsidP="00C47732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b of Science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60923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A042AE7" w14:textId="50035C9A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1CEEB5DD" w14:textId="77777777" w:rsidR="00DD7B16" w:rsidRPr="005C3A0A" w:rsidRDefault="00DD7B16" w:rsidP="00BE5D8B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6B4B666A" w14:textId="21EAE465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62EB45C" w14:textId="77777777" w:rsidR="00DD7B16" w:rsidRPr="005C3A0A" w:rsidRDefault="00DD7B16" w:rsidP="00BE5D8B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78CA3111" w14:textId="52C8E6FF" w:rsidR="00DD7B16" w:rsidRPr="005C3A0A" w:rsidRDefault="00DD7B16" w:rsidP="00BE5D8B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 Report(s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9A8D40A" w14:textId="0A710E38" w:rsidR="00DD7B16" w:rsidRPr="005C3A0A" w:rsidRDefault="00C641F3" w:rsidP="00C47732">
            <w:pPr>
              <w:numPr>
                <w:ilvl w:val="0"/>
                <w:numId w:val="35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تقارير </w:t>
            </w:r>
            <w:r w:rsidR="004D4BAA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Journal Citation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807462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FC95EEB" w14:textId="6AADD3F2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4B48C837" w14:textId="77777777" w:rsidR="00DD7B16" w:rsidRPr="005C3A0A" w:rsidRDefault="00DD7B16" w:rsidP="00BE5D8B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4E4620" w:rsidRPr="005C3A0A" w14:paraId="35F722B1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848C506" w14:textId="77777777" w:rsidR="004E4620" w:rsidRPr="005C3A0A" w:rsidRDefault="004E4620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1ABB7D3B" w14:textId="33DDE87A" w:rsidR="004E4620" w:rsidRPr="005C3A0A" w:rsidRDefault="004E4620" w:rsidP="0054387D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rm</w:t>
            </w:r>
            <w:r w:rsidR="00C04E2F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3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: Financial Repor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5BFF243" w14:textId="0EA67E33" w:rsidR="004E4620" w:rsidRPr="005C3A0A" w:rsidRDefault="004E4620" w:rsidP="00EF24A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</w:t>
            </w:r>
            <w:r w:rsidR="00C04E2F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: التقرير الما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216926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4FBDC629" w14:textId="77777777" w:rsidR="004E4620" w:rsidRPr="005C3A0A" w:rsidRDefault="004E4620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3E67FA39" w14:textId="77777777" w:rsidR="004E4620" w:rsidRPr="005C3A0A" w:rsidRDefault="004E4620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B63E78" w:rsidRPr="005C3A0A" w14:paraId="14AE2E97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15FAF3F0" w14:textId="77777777" w:rsidR="00B63E78" w:rsidRPr="005C3A0A" w:rsidRDefault="00B63E78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576D0C7D" w14:textId="333E66E4" w:rsidR="00B63E78" w:rsidRPr="005C3A0A" w:rsidRDefault="0065670C" w:rsidP="0054387D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orm 4 for every item type </w:t>
            </w:r>
            <w:r w:rsidR="00714379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n </w:t>
            </w:r>
            <w:r w:rsidR="0012541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</w:t>
            </w:r>
            <w:r w:rsidR="00714379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rm 3</w:t>
            </w:r>
            <w:r w:rsidR="0012541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E91571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with all receipts in Arabic and Saudi Riyal </w:t>
            </w:r>
            <w:r w:rsidR="0012541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umbered and ordered according to Form 4)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0D84EA22" w14:textId="1C3BD783" w:rsidR="00B63E78" w:rsidRPr="005C3A0A" w:rsidRDefault="006E4B3E" w:rsidP="00EF24A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4 لكل بند في </w:t>
            </w:r>
            <w:r w:rsidR="00714379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3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مع ارفاق </w:t>
            </w:r>
            <w:r w:rsidR="00B63E78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جميع </w:t>
            </w:r>
            <w:r w:rsidR="005E1BDB" w:rsidRPr="005C3A0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فواتير</w:t>
            </w:r>
            <w:r w:rsidR="005E1BD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5E1BD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والايصالات</w:t>
            </w:r>
            <w:r w:rsidR="00971CD3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="002600FB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بال</w:t>
            </w:r>
            <w:r w:rsidR="00971CD3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لغة العربية و</w:t>
            </w:r>
            <w:r w:rsidR="005D4B60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بعملة </w:t>
            </w:r>
            <w:r w:rsidR="00E91571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يال السعودي</w:t>
            </w:r>
            <w:r w:rsidR="00A752C7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(مرقمة</w:t>
            </w:r>
            <w:r w:rsidR="00391F11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ومرتبة حسب </w:t>
            </w:r>
            <w:r w:rsidR="00F90A91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نموذج 4</w:t>
            </w:r>
            <w:r w:rsidR="00A752C7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)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918443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3F16E235" w14:textId="77777777" w:rsidR="00B63E78" w:rsidRPr="005C3A0A" w:rsidRDefault="00B63E78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6BF0EC82" w14:textId="77777777" w:rsidR="00B63E78" w:rsidRPr="005C3A0A" w:rsidRDefault="00B63E78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369246C0" w14:textId="7EA5F2F9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758B0D0F" w14:textId="77777777" w:rsidR="00DD7B16" w:rsidRPr="005C3A0A" w:rsidRDefault="00DD7B16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7280F08E" w14:textId="047A9B10" w:rsidR="00DD7B16" w:rsidRPr="005C3A0A" w:rsidRDefault="00DD7B16" w:rsidP="00814B8C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Form </w:t>
            </w:r>
            <w:r w:rsidR="002B407B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5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: </w:t>
            </w:r>
            <w:r w:rsidR="0054387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eceipt of the </w:t>
            </w:r>
            <w:r w:rsidR="0054387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dministration </w:t>
            </w:r>
            <w:r w:rsidR="0054387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e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3AD84092" w14:textId="1D7FE34E" w:rsidR="00DD7B16" w:rsidRPr="005C3A0A" w:rsidRDefault="007A6B7A" w:rsidP="00C4773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نموذج </w:t>
            </w:r>
            <w:r w:rsidR="002B407B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5</w:t>
            </w: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: إيصال </w:t>
            </w:r>
            <w:r w:rsidR="0054387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دفع الرسوم الإداري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1027833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57997E61" w14:textId="2608CE1F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3F6745D3" w14:textId="77777777" w:rsidR="00DD7B16" w:rsidRPr="005C3A0A" w:rsidRDefault="00DD7B16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210FB5" w:rsidRPr="005C3A0A" w14:paraId="27BE1F46" w14:textId="0B63788E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17F667F9" w14:textId="77777777" w:rsidR="00DD7B16" w:rsidRPr="005C3A0A" w:rsidRDefault="00DD7B16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62FF8509" w14:textId="0DA23A19" w:rsidR="00DD7B16" w:rsidRPr="005C3A0A" w:rsidRDefault="005A37E1" w:rsidP="0054387D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</w:t>
            </w:r>
            <w:r w:rsidR="00FE6E19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cture is Given by Consultant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23F499A7" w14:textId="7C78191C" w:rsidR="00DD7B16" w:rsidRPr="005C3A0A" w:rsidRDefault="004231CF" w:rsidP="00EF24A4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م</w:t>
            </w:r>
            <w:r w:rsidR="009E040D"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 xml:space="preserve"> تقديم محاضرة</w:t>
            </w:r>
            <w:r w:rsidR="00E57D2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من المستشار الدولي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1288809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7F9F9257" w14:textId="2070D6FE" w:rsidR="00DD7B16" w:rsidRPr="005C3A0A" w:rsidRDefault="00DD7B16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02148667" w14:textId="77777777" w:rsidR="00DD7B16" w:rsidRPr="005C3A0A" w:rsidRDefault="00DD7B16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613FCA" w:rsidRPr="005C3A0A" w14:paraId="77E295DF" w14:textId="77777777" w:rsidTr="00FA1208">
        <w:trPr>
          <w:jc w:val="center"/>
        </w:trPr>
        <w:tc>
          <w:tcPr>
            <w:tcW w:w="128" w:type="pct"/>
            <w:shd w:val="clear" w:color="auto" w:fill="DEEAF6" w:themeFill="accent1" w:themeFillTint="33"/>
            <w:vAlign w:val="center"/>
          </w:tcPr>
          <w:p w14:paraId="4F6B79A9" w14:textId="77777777" w:rsidR="00613FCA" w:rsidRPr="005C3A0A" w:rsidRDefault="00613FCA" w:rsidP="00567A98">
            <w:pPr>
              <w:numPr>
                <w:ilvl w:val="0"/>
                <w:numId w:val="78"/>
              </w:num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339" w:type="pct"/>
            <w:tcBorders>
              <w:right w:val="nil"/>
            </w:tcBorders>
            <w:vAlign w:val="center"/>
          </w:tcPr>
          <w:p w14:paraId="692715DE" w14:textId="25B3E67B" w:rsidR="00613FCA" w:rsidRPr="005C3A0A" w:rsidRDefault="00613FCA" w:rsidP="00567A98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ed changes to the project (team members, idea, budget, etc.)</w:t>
            </w:r>
            <w:r w:rsidR="00F565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on the </w:t>
            </w:r>
            <w:r w:rsidR="002420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fficial forms</w:t>
            </w:r>
          </w:p>
        </w:tc>
        <w:tc>
          <w:tcPr>
            <w:tcW w:w="1464" w:type="pct"/>
            <w:tcBorders>
              <w:left w:val="nil"/>
              <w:bottom w:val="single" w:sz="4" w:space="0" w:color="auto"/>
            </w:tcBorders>
          </w:tcPr>
          <w:p w14:paraId="1B7EDECF" w14:textId="31A7458E" w:rsidR="00613FCA" w:rsidRPr="005C3A0A" w:rsidRDefault="00613FCA" w:rsidP="00C47732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أي موافقات لتغيير المشروع (مثل تغيير الفريق أو العنوان أو الميزانية، الخ)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لى النماذج</w:t>
            </w:r>
            <w:r w:rsidR="00F5650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</w:t>
            </w:r>
            <w:r w:rsidR="00F5650B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عتمدة</w:t>
            </w:r>
          </w:p>
        </w:tc>
        <w:sdt>
          <w:sdtPr>
            <w:rPr>
              <w:rFonts w:asciiTheme="majorBidi" w:hAnsiTheme="majorBidi" w:cstheme="majorBidi"/>
              <w:b/>
              <w:bCs/>
              <w:sz w:val="20"/>
              <w:szCs w:val="20"/>
            </w:rPr>
            <w:id w:val="-464890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pct"/>
                <w:vAlign w:val="center"/>
              </w:tcPr>
              <w:p w14:paraId="6D367A05" w14:textId="77777777" w:rsidR="00613FCA" w:rsidRPr="005C3A0A" w:rsidRDefault="00613FCA" w:rsidP="00624F51">
                <w:pPr>
                  <w:tabs>
                    <w:tab w:val="center" w:pos="403"/>
                  </w:tabs>
                  <w:overflowPunct w:val="0"/>
                  <w:autoSpaceDE w:val="0"/>
                  <w:autoSpaceDN w:val="0"/>
                  <w:bidi w:val="0"/>
                  <w:adjustRightInd w:val="0"/>
                  <w:jc w:val="center"/>
                  <w:textAlignment w:val="baseline"/>
                  <w:rPr>
                    <w:rFonts w:asciiTheme="majorBidi" w:hAnsiTheme="majorBidi" w:cstheme="majorBidi"/>
                    <w:b/>
                    <w:bCs/>
                    <w:sz w:val="20"/>
                    <w:szCs w:val="20"/>
                  </w:rPr>
                </w:pPr>
                <w:r w:rsidRPr="005C3A0A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587" w:type="pct"/>
            <w:gridSpan w:val="2"/>
            <w:vAlign w:val="center"/>
          </w:tcPr>
          <w:p w14:paraId="5DF41550" w14:textId="77777777" w:rsidR="00613FCA" w:rsidRPr="005C3A0A" w:rsidRDefault="00613FCA" w:rsidP="00567A98">
            <w:pPr>
              <w:overflowPunct w:val="0"/>
              <w:autoSpaceDE w:val="0"/>
              <w:autoSpaceDN w:val="0"/>
              <w:bidi w:val="0"/>
              <w:adjustRightInd w:val="0"/>
              <w:ind w:left="180"/>
              <w:textAlignment w:val="baseline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</w:tbl>
    <w:p w14:paraId="216046F2" w14:textId="4D7E61FB" w:rsidR="00891055" w:rsidRDefault="00891055" w:rsidP="00DF0B40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b/>
          <w:bCs/>
          <w:sz w:val="28"/>
          <w:szCs w:val="28"/>
        </w:rPr>
      </w:pPr>
    </w:p>
    <w:p w14:paraId="0481B3CD" w14:textId="7509C4FC" w:rsidR="009F3972" w:rsidRDefault="00E24CDB" w:rsidP="009B7B4B">
      <w:pPr>
        <w:pStyle w:val="Heading2"/>
        <w:bidi w:val="0"/>
        <w:ind w:left="720" w:hanging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pproval</w:t>
      </w:r>
      <w:r w:rsidR="009C5F79">
        <w:rPr>
          <w:rFonts w:ascii="Times New Roman" w:hAnsi="Times New Roman"/>
          <w:b/>
          <w:bCs/>
          <w:sz w:val="24"/>
          <w:szCs w:val="24"/>
        </w:rPr>
        <w:t>s</w:t>
      </w:r>
      <w:r w:rsidR="009F3972" w:rsidRPr="009B7B4B">
        <w:rPr>
          <w:rFonts w:ascii="Times New Roman" w:hAnsi="Times New Roman" w:hint="cs"/>
          <w:b/>
          <w:bCs/>
          <w:sz w:val="24"/>
          <w:szCs w:val="24"/>
          <w:rtl/>
        </w:rPr>
        <w:t>إقرار صحة المعلومات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</w:p>
    <w:p w14:paraId="058DF3A7" w14:textId="61AC3FDE" w:rsidR="0039729D" w:rsidRDefault="00E24CDB" w:rsidP="00E24CDB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tl/>
        </w:rPr>
      </w:pPr>
      <w:r>
        <w:rPr>
          <w:rFonts w:hint="cs"/>
          <w:rtl/>
        </w:rPr>
        <w:t>أقر بصحة ودقة المعلومات المذكورة أعلاه.</w:t>
      </w:r>
    </w:p>
    <w:p w14:paraId="65EE11F4" w14:textId="462B48A0" w:rsidR="0039729D" w:rsidRDefault="0039729D" w:rsidP="0039729D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b/>
          <w:bCs/>
          <w:sz w:val="28"/>
          <w:szCs w:val="28"/>
        </w:rPr>
      </w:pPr>
      <w:r>
        <w:t>I hereby state the accuracy and correctness of the above provided information.</w:t>
      </w:r>
    </w:p>
    <w:p w14:paraId="70FFEB58" w14:textId="77777777" w:rsidR="002063C1" w:rsidRPr="002063C1" w:rsidRDefault="002063C1" w:rsidP="002063C1">
      <w:pPr>
        <w:bidi w:val="0"/>
        <w:rPr>
          <w:rtl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214"/>
        <w:gridCol w:w="3216"/>
        <w:gridCol w:w="3216"/>
      </w:tblGrid>
      <w:tr w:rsidR="00B6271C" w:rsidRPr="005C3A0A" w14:paraId="7EEE9DF7" w14:textId="77777777" w:rsidTr="00B6271C">
        <w:trPr>
          <w:jc w:val="center"/>
        </w:trPr>
        <w:tc>
          <w:tcPr>
            <w:tcW w:w="1666" w:type="pct"/>
            <w:shd w:val="clear" w:color="auto" w:fill="DEEAF6" w:themeFill="accent1" w:themeFillTint="33"/>
          </w:tcPr>
          <w:p w14:paraId="255A8313" w14:textId="7777777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Official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14:paraId="2FEC4693" w14:textId="0B3C5A22" w:rsidR="00B6271C" w:rsidRPr="005C3A0A" w:rsidRDefault="00B6271C" w:rsidP="00943047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  <w:rtl/>
              </w:rPr>
              <w:t>المعتمد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2D817D02" w14:textId="7777777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Auditor</w:t>
            </w:r>
          </w:p>
          <w:p w14:paraId="165C517E" w14:textId="5BA5804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  <w:rtl/>
              </w:rPr>
              <w:t>مدقق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68248058" w14:textId="7777777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Principal Investigator</w:t>
            </w:r>
          </w:p>
          <w:p w14:paraId="4C51F346" w14:textId="762CA7DC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  <w:rtl/>
              </w:rPr>
              <w:t>الباحث الرئيس</w:t>
            </w:r>
          </w:p>
        </w:tc>
      </w:tr>
      <w:tr w:rsidR="00B6271C" w:rsidRPr="005C3A0A" w14:paraId="48803B1B" w14:textId="77777777" w:rsidTr="00B6271C">
        <w:trPr>
          <w:trHeight w:val="458"/>
          <w:jc w:val="center"/>
        </w:trPr>
        <w:tc>
          <w:tcPr>
            <w:tcW w:w="1666" w:type="pct"/>
          </w:tcPr>
          <w:p w14:paraId="5F691AA3" w14:textId="759B03FA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E50D93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</w:rPr>
              <w:instrText>FORMTEXT</w:instrText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  <w:rtl/>
              </w:rPr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5E2FB9E0" w14:textId="56F48807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E50D93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</w:rPr>
              <w:instrText>FORMTEXT</w:instrText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  <w:rtl/>
              </w:rPr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1964BBAA" w14:textId="472E4634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E50D93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</w:rPr>
              <w:instrText>FORMTEXT</w:instrText>
            </w:r>
            <w:r w:rsidRPr="00E50D93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E50D93">
              <w:rPr>
                <w:b/>
                <w:bCs/>
                <w:sz w:val="24"/>
                <w:szCs w:val="24"/>
                <w:rtl/>
              </w:rPr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t> </w:t>
            </w:r>
            <w:r w:rsidRPr="00E50D93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B6271C" w:rsidRPr="005C3A0A" w14:paraId="2FE6150B" w14:textId="77777777" w:rsidTr="00B6271C">
        <w:trPr>
          <w:trHeight w:val="260"/>
          <w:jc w:val="center"/>
        </w:trPr>
        <w:tc>
          <w:tcPr>
            <w:tcW w:w="1666" w:type="pct"/>
            <w:shd w:val="clear" w:color="auto" w:fill="DEEAF6" w:themeFill="accent1" w:themeFillTint="33"/>
          </w:tcPr>
          <w:p w14:paraId="20B6BF21" w14:textId="3D250983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 xml:space="preserve">Date 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>التاريخ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1DCF1102" w14:textId="5583D48F" w:rsidR="00B6271C" w:rsidRPr="005C3A0A" w:rsidRDefault="00B6271C" w:rsidP="00C25B7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 xml:space="preserve">Date 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>التاريخ</w:t>
            </w:r>
          </w:p>
        </w:tc>
        <w:tc>
          <w:tcPr>
            <w:tcW w:w="1667" w:type="pct"/>
            <w:shd w:val="clear" w:color="auto" w:fill="DEEAF6" w:themeFill="accent1" w:themeFillTint="33"/>
          </w:tcPr>
          <w:p w14:paraId="55C634D8" w14:textId="0F16B6A3" w:rsidR="00B6271C" w:rsidRPr="005C3A0A" w:rsidRDefault="00B6271C" w:rsidP="00C25B7E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  <w:rtl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 xml:space="preserve">Date 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>التاريخ</w:t>
            </w:r>
          </w:p>
        </w:tc>
      </w:tr>
      <w:tr w:rsidR="00B6271C" w:rsidRPr="005C3A0A" w14:paraId="25A59523" w14:textId="77777777" w:rsidTr="00B6271C">
        <w:trPr>
          <w:trHeight w:val="458"/>
          <w:jc w:val="center"/>
        </w:trPr>
        <w:tc>
          <w:tcPr>
            <w:tcW w:w="1666" w:type="pct"/>
          </w:tcPr>
          <w:p w14:paraId="1020D438" w14:textId="66DD4BD3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B94F8E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</w:rPr>
              <w:instrText>FORMTEXT</w:instrText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  <w:rtl/>
              </w:rPr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567A2CFA" w14:textId="52B2CC78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B94F8E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</w:rPr>
              <w:instrText>FORMTEXT</w:instrText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  <w:rtl/>
              </w:rPr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  <w:tc>
          <w:tcPr>
            <w:tcW w:w="1667" w:type="pct"/>
          </w:tcPr>
          <w:p w14:paraId="62E927B7" w14:textId="2FA47631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B94F8E">
              <w:rPr>
                <w:b/>
                <w:bCs/>
                <w:sz w:val="24"/>
                <w:szCs w:val="24"/>
                <w:rtl/>
              </w:rPr>
              <w:fldChar w:fldCharType="begin">
                <w:ffData>
                  <w:name w:val="نص3"/>
                  <w:enabled/>
                  <w:calcOnExit w:val="0"/>
                  <w:textInput/>
                </w:ffData>
              </w:fldChar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</w:rPr>
              <w:instrText>FORMTEXT</w:instrText>
            </w:r>
            <w:r w:rsidRPr="00B94F8E">
              <w:rPr>
                <w:b/>
                <w:bCs/>
                <w:sz w:val="24"/>
                <w:szCs w:val="24"/>
                <w:rtl/>
              </w:rPr>
              <w:instrText xml:space="preserve"> </w:instrText>
            </w:r>
            <w:r w:rsidRPr="00B94F8E">
              <w:rPr>
                <w:b/>
                <w:bCs/>
                <w:sz w:val="24"/>
                <w:szCs w:val="24"/>
                <w:rtl/>
              </w:rPr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separate"/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t> </w:t>
            </w:r>
            <w:r w:rsidRPr="00B94F8E">
              <w:rPr>
                <w:b/>
                <w:bCs/>
                <w:sz w:val="24"/>
                <w:szCs w:val="24"/>
                <w:rtl/>
              </w:rPr>
              <w:fldChar w:fldCharType="end"/>
            </w:r>
          </w:p>
        </w:tc>
      </w:tr>
      <w:tr w:rsidR="00B6271C" w:rsidRPr="005C3A0A" w14:paraId="6B2419F1" w14:textId="77777777" w:rsidTr="00B6271C">
        <w:trPr>
          <w:jc w:val="center"/>
        </w:trPr>
        <w:tc>
          <w:tcPr>
            <w:tcW w:w="1666" w:type="pct"/>
            <w:shd w:val="clear" w:color="auto" w:fill="DEEAF6" w:themeFill="accent1" w:themeFillTint="33"/>
            <w:vAlign w:val="bottom"/>
          </w:tcPr>
          <w:p w14:paraId="0D596EF1" w14:textId="5CAC1497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Signature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 xml:space="preserve"> التوقيع</w:t>
            </w:r>
          </w:p>
        </w:tc>
        <w:tc>
          <w:tcPr>
            <w:tcW w:w="1667" w:type="pct"/>
            <w:shd w:val="clear" w:color="auto" w:fill="DEEAF6" w:themeFill="accent1" w:themeFillTint="33"/>
            <w:vAlign w:val="bottom"/>
          </w:tcPr>
          <w:p w14:paraId="3B01BC63" w14:textId="338EEA54" w:rsidR="00B6271C" w:rsidRPr="005C3A0A" w:rsidRDefault="00B6271C" w:rsidP="009465AC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Signature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 xml:space="preserve"> التوقيع </w:t>
            </w:r>
          </w:p>
        </w:tc>
        <w:tc>
          <w:tcPr>
            <w:tcW w:w="1667" w:type="pct"/>
            <w:shd w:val="clear" w:color="auto" w:fill="DEEAF6" w:themeFill="accent1" w:themeFillTint="33"/>
            <w:vAlign w:val="bottom"/>
          </w:tcPr>
          <w:p w14:paraId="70543FE5" w14:textId="18BA3A46" w:rsidR="00B6271C" w:rsidRPr="005C3A0A" w:rsidRDefault="00B6271C" w:rsidP="009465AC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5C3A0A">
              <w:rPr>
                <w:rFonts w:asciiTheme="majorBidi" w:hAnsiTheme="majorBidi" w:cstheme="majorBidi"/>
                <w:b/>
                <w:bCs/>
              </w:rPr>
              <w:t>Signature</w:t>
            </w:r>
            <w:r w:rsidRPr="005C3A0A">
              <w:rPr>
                <w:rFonts w:asciiTheme="majorBidi" w:hAnsiTheme="majorBidi" w:cstheme="majorBidi"/>
                <w:b/>
                <w:bCs/>
                <w:rtl/>
              </w:rPr>
              <w:t xml:space="preserve"> التوقيع </w:t>
            </w:r>
          </w:p>
        </w:tc>
      </w:tr>
      <w:tr w:rsidR="00B6271C" w:rsidRPr="005C3A0A" w14:paraId="213A7CA4" w14:textId="77777777" w:rsidTr="00B6271C">
        <w:trPr>
          <w:trHeight w:val="1061"/>
          <w:jc w:val="center"/>
        </w:trPr>
        <w:tc>
          <w:tcPr>
            <w:tcW w:w="1666" w:type="pct"/>
          </w:tcPr>
          <w:p w14:paraId="3138FD97" w14:textId="77777777" w:rsidR="00B6271C" w:rsidRPr="005C3A0A" w:rsidRDefault="00B6271C" w:rsidP="004D20E4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67" w:type="pct"/>
          </w:tcPr>
          <w:p w14:paraId="726545A5" w14:textId="7777777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67" w:type="pct"/>
          </w:tcPr>
          <w:p w14:paraId="218C5F8E" w14:textId="77777777" w:rsidR="00B6271C" w:rsidRPr="005C3A0A" w:rsidRDefault="00B6271C" w:rsidP="00BC5BDD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342FB55C" w14:textId="77777777" w:rsidR="00365186" w:rsidRPr="005C3A0A" w:rsidRDefault="00365186" w:rsidP="00365186">
      <w:pPr>
        <w:overflowPunct w:val="0"/>
        <w:autoSpaceDE w:val="0"/>
        <w:autoSpaceDN w:val="0"/>
        <w:bidi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b/>
          <w:bCs/>
          <w:sz w:val="28"/>
          <w:szCs w:val="28"/>
          <w:rtl/>
        </w:rPr>
      </w:pPr>
    </w:p>
    <w:sectPr w:rsidR="00365186" w:rsidRPr="005C3A0A" w:rsidSect="00657765">
      <w:headerReference w:type="default" r:id="rId8"/>
      <w:pgSz w:w="11906" w:h="16838"/>
      <w:pgMar w:top="2592" w:right="1080" w:bottom="1440" w:left="1170" w:header="720" w:footer="864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14F7D" w14:textId="77777777" w:rsidR="0080303B" w:rsidRDefault="0080303B" w:rsidP="00E356CC">
      <w:pPr>
        <w:spacing w:after="0" w:line="240" w:lineRule="auto"/>
      </w:pPr>
      <w:r>
        <w:separator/>
      </w:r>
    </w:p>
  </w:endnote>
  <w:endnote w:type="continuationSeparator" w:id="0">
    <w:p w14:paraId="2B076B91" w14:textId="77777777" w:rsidR="0080303B" w:rsidRDefault="0080303B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06DD6" w14:textId="77777777" w:rsidR="0080303B" w:rsidRDefault="0080303B" w:rsidP="00E356CC">
      <w:pPr>
        <w:spacing w:after="0" w:line="240" w:lineRule="auto"/>
      </w:pPr>
      <w:r>
        <w:separator/>
      </w:r>
    </w:p>
  </w:footnote>
  <w:footnote w:type="continuationSeparator" w:id="0">
    <w:p w14:paraId="42FD89A7" w14:textId="77777777" w:rsidR="0080303B" w:rsidRDefault="0080303B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6A2D9" w14:textId="1BB7CACD" w:rsidR="00E356CC" w:rsidRDefault="00E356CC">
    <w:pPr>
      <w:pStyle w:val="Header"/>
      <w:rPr>
        <w:rtl/>
      </w:rPr>
    </w:pPr>
    <w:r w:rsidRPr="00E356CC">
      <w:rPr>
        <w:rFonts w:cs="Arial"/>
        <w:noProof/>
        <w:rtl/>
        <w:lang w:eastAsia="ja-JP"/>
      </w:rPr>
      <w:drawing>
        <wp:anchor distT="0" distB="0" distL="114300" distR="114300" simplePos="0" relativeHeight="251659264" behindDoc="1" locked="0" layoutInCell="1" allowOverlap="1" wp14:anchorId="080E46F9" wp14:editId="26C57B00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2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A56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0E16A0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" w15:restartNumberingAfterBreak="0">
    <w:nsid w:val="0199738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55B2F0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080D02B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08100E40"/>
    <w:multiLevelType w:val="hybridMultilevel"/>
    <w:tmpl w:val="B2BEC032"/>
    <w:lvl w:ilvl="0" w:tplc="4C09000F">
      <w:start w:val="1"/>
      <w:numFmt w:val="decimal"/>
      <w:lvlText w:val="%1."/>
      <w:lvlJc w:val="left"/>
      <w:pPr>
        <w:ind w:left="900" w:hanging="360"/>
      </w:pPr>
    </w:lvl>
    <w:lvl w:ilvl="1" w:tplc="4C090019" w:tentative="1">
      <w:start w:val="1"/>
      <w:numFmt w:val="lowerLetter"/>
      <w:lvlText w:val="%2."/>
      <w:lvlJc w:val="left"/>
      <w:pPr>
        <w:ind w:left="1620" w:hanging="360"/>
      </w:pPr>
    </w:lvl>
    <w:lvl w:ilvl="2" w:tplc="4C09001B" w:tentative="1">
      <w:start w:val="1"/>
      <w:numFmt w:val="lowerRoman"/>
      <w:lvlText w:val="%3."/>
      <w:lvlJc w:val="right"/>
      <w:pPr>
        <w:ind w:left="2340" w:hanging="180"/>
      </w:pPr>
    </w:lvl>
    <w:lvl w:ilvl="3" w:tplc="4C09000F" w:tentative="1">
      <w:start w:val="1"/>
      <w:numFmt w:val="decimal"/>
      <w:lvlText w:val="%4."/>
      <w:lvlJc w:val="left"/>
      <w:pPr>
        <w:ind w:left="3060" w:hanging="360"/>
      </w:pPr>
    </w:lvl>
    <w:lvl w:ilvl="4" w:tplc="4C090019" w:tentative="1">
      <w:start w:val="1"/>
      <w:numFmt w:val="lowerLetter"/>
      <w:lvlText w:val="%5."/>
      <w:lvlJc w:val="left"/>
      <w:pPr>
        <w:ind w:left="3780" w:hanging="360"/>
      </w:pPr>
    </w:lvl>
    <w:lvl w:ilvl="5" w:tplc="4C09001B" w:tentative="1">
      <w:start w:val="1"/>
      <w:numFmt w:val="lowerRoman"/>
      <w:lvlText w:val="%6."/>
      <w:lvlJc w:val="right"/>
      <w:pPr>
        <w:ind w:left="4500" w:hanging="180"/>
      </w:pPr>
    </w:lvl>
    <w:lvl w:ilvl="6" w:tplc="4C09000F" w:tentative="1">
      <w:start w:val="1"/>
      <w:numFmt w:val="decimal"/>
      <w:lvlText w:val="%7."/>
      <w:lvlJc w:val="left"/>
      <w:pPr>
        <w:ind w:left="5220" w:hanging="360"/>
      </w:pPr>
    </w:lvl>
    <w:lvl w:ilvl="7" w:tplc="4C090019" w:tentative="1">
      <w:start w:val="1"/>
      <w:numFmt w:val="lowerLetter"/>
      <w:lvlText w:val="%8."/>
      <w:lvlJc w:val="left"/>
      <w:pPr>
        <w:ind w:left="5940" w:hanging="360"/>
      </w:pPr>
    </w:lvl>
    <w:lvl w:ilvl="8" w:tplc="4C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AB31A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" w15:restartNumberingAfterBreak="0">
    <w:nsid w:val="0D4307C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0D9A0D58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9" w15:restartNumberingAfterBreak="0">
    <w:nsid w:val="0ED546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10FC3624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112B534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2" w15:restartNumberingAfterBreak="0">
    <w:nsid w:val="11727D9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3" w15:restartNumberingAfterBreak="0">
    <w:nsid w:val="139026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14180F0C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15A34FD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6" w15:restartNumberingAfterBreak="0">
    <w:nsid w:val="16252CE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16A2729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191E3BE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9" w15:restartNumberingAfterBreak="0">
    <w:nsid w:val="1B14761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20" w15:restartNumberingAfterBreak="0">
    <w:nsid w:val="1C7C715D"/>
    <w:multiLevelType w:val="hybridMultilevel"/>
    <w:tmpl w:val="B4083206"/>
    <w:lvl w:ilvl="0" w:tplc="0C7EA0F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DDA6D95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2" w15:restartNumberingAfterBreak="0">
    <w:nsid w:val="25EE65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3" w15:restartNumberingAfterBreak="0">
    <w:nsid w:val="267E5DE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4" w15:restartNumberingAfterBreak="0">
    <w:nsid w:val="28115D4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5" w15:restartNumberingAfterBreak="0">
    <w:nsid w:val="29D505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6" w15:restartNumberingAfterBreak="0">
    <w:nsid w:val="2A41463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7" w15:restartNumberingAfterBreak="0">
    <w:nsid w:val="2A68006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8" w15:restartNumberingAfterBreak="0">
    <w:nsid w:val="2EED657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9" w15:restartNumberingAfterBreak="0">
    <w:nsid w:val="302114A4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0" w15:restartNumberingAfterBreak="0">
    <w:nsid w:val="30D80A6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1" w15:restartNumberingAfterBreak="0">
    <w:nsid w:val="31FA72A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2" w15:restartNumberingAfterBreak="0">
    <w:nsid w:val="32DE1AE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3" w15:restartNumberingAfterBreak="0">
    <w:nsid w:val="36244D4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4" w15:restartNumberingAfterBreak="0">
    <w:nsid w:val="37154F5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5" w15:restartNumberingAfterBreak="0">
    <w:nsid w:val="37173DE8"/>
    <w:multiLevelType w:val="hybridMultilevel"/>
    <w:tmpl w:val="60B43C06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81F388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7" w15:restartNumberingAfterBreak="0">
    <w:nsid w:val="3ABE4DE8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8" w15:restartNumberingAfterBreak="0">
    <w:nsid w:val="3BA6168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39" w15:restartNumberingAfterBreak="0">
    <w:nsid w:val="3EFF7A8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0" w15:restartNumberingAfterBreak="0">
    <w:nsid w:val="3FE02A2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1" w15:restartNumberingAfterBreak="0">
    <w:nsid w:val="416B628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2" w15:restartNumberingAfterBreak="0">
    <w:nsid w:val="417031D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3" w15:restartNumberingAfterBreak="0">
    <w:nsid w:val="418C4A52"/>
    <w:multiLevelType w:val="hybridMultilevel"/>
    <w:tmpl w:val="EDAEB2DE"/>
    <w:lvl w:ilvl="0" w:tplc="5EEE2A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Simplified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190712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5" w15:restartNumberingAfterBreak="0">
    <w:nsid w:val="41AF176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6" w15:restartNumberingAfterBreak="0">
    <w:nsid w:val="424B786C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47" w15:restartNumberingAfterBreak="0">
    <w:nsid w:val="432E76EB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8" w15:restartNumberingAfterBreak="0">
    <w:nsid w:val="44EB3B6D"/>
    <w:multiLevelType w:val="hybridMultilevel"/>
    <w:tmpl w:val="6242FB9E"/>
    <w:lvl w:ilvl="0" w:tplc="A3FA1F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45F46F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0" w15:restartNumberingAfterBreak="0">
    <w:nsid w:val="46F30BD1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1" w15:restartNumberingAfterBreak="0">
    <w:nsid w:val="48466993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2" w15:restartNumberingAfterBreak="0">
    <w:nsid w:val="48941CF6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3" w15:restartNumberingAfterBreak="0">
    <w:nsid w:val="4C6A44D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4" w15:restartNumberingAfterBreak="0">
    <w:nsid w:val="4E1C5A8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5" w15:restartNumberingAfterBreak="0">
    <w:nsid w:val="4EC63E12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6" w15:restartNumberingAfterBreak="0">
    <w:nsid w:val="4EEB519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7" w15:restartNumberingAfterBreak="0">
    <w:nsid w:val="4F832B0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8" w15:restartNumberingAfterBreak="0">
    <w:nsid w:val="5455145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59" w15:restartNumberingAfterBreak="0">
    <w:nsid w:val="54A91A3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0" w15:restartNumberingAfterBreak="0">
    <w:nsid w:val="57936FE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1" w15:restartNumberingAfterBreak="0">
    <w:nsid w:val="57D07C2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2" w15:restartNumberingAfterBreak="0">
    <w:nsid w:val="5EF106B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3" w15:restartNumberingAfterBreak="0">
    <w:nsid w:val="601E1A9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4" w15:restartNumberingAfterBreak="0">
    <w:nsid w:val="6280197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5" w15:restartNumberingAfterBreak="0">
    <w:nsid w:val="6514078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66" w15:restartNumberingAfterBreak="0">
    <w:nsid w:val="65676E1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7" w15:restartNumberingAfterBreak="0">
    <w:nsid w:val="66687722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8" w15:restartNumberingAfterBreak="0">
    <w:nsid w:val="6ABE4B7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9" w15:restartNumberingAfterBreak="0">
    <w:nsid w:val="6CB235E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0" w15:restartNumberingAfterBreak="0">
    <w:nsid w:val="6E184D96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1" w15:restartNumberingAfterBreak="0">
    <w:nsid w:val="742465C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2" w15:restartNumberingAfterBreak="0">
    <w:nsid w:val="74FA7D0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3" w15:restartNumberingAfterBreak="0">
    <w:nsid w:val="7797384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4" w15:restartNumberingAfterBreak="0">
    <w:nsid w:val="77A25021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5" w15:restartNumberingAfterBreak="0">
    <w:nsid w:val="788015AB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6" w15:restartNumberingAfterBreak="0">
    <w:nsid w:val="7C1179A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77" w15:restartNumberingAfterBreak="0">
    <w:nsid w:val="7C965AD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8" w15:restartNumberingAfterBreak="0">
    <w:nsid w:val="7D6A27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9" w15:restartNumberingAfterBreak="0">
    <w:nsid w:val="7F6C2BE9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num w:numId="1" w16cid:durableId="2033801321">
    <w:abstractNumId w:val="48"/>
  </w:num>
  <w:num w:numId="2" w16cid:durableId="945115298">
    <w:abstractNumId w:val="59"/>
  </w:num>
  <w:num w:numId="3" w16cid:durableId="1517382064">
    <w:abstractNumId w:val="41"/>
  </w:num>
  <w:num w:numId="4" w16cid:durableId="14119106">
    <w:abstractNumId w:val="0"/>
  </w:num>
  <w:num w:numId="5" w16cid:durableId="2076003948">
    <w:abstractNumId w:val="14"/>
  </w:num>
  <w:num w:numId="6" w16cid:durableId="864174326">
    <w:abstractNumId w:val="77"/>
  </w:num>
  <w:num w:numId="7" w16cid:durableId="2052068783">
    <w:abstractNumId w:val="69"/>
  </w:num>
  <w:num w:numId="8" w16cid:durableId="221870443">
    <w:abstractNumId w:val="57"/>
  </w:num>
  <w:num w:numId="9" w16cid:durableId="1672021535">
    <w:abstractNumId w:val="56"/>
  </w:num>
  <w:num w:numId="10" w16cid:durableId="1065223895">
    <w:abstractNumId w:val="54"/>
  </w:num>
  <w:num w:numId="11" w16cid:durableId="1926112765">
    <w:abstractNumId w:val="76"/>
  </w:num>
  <w:num w:numId="12" w16cid:durableId="1626496488">
    <w:abstractNumId w:val="4"/>
  </w:num>
  <w:num w:numId="13" w16cid:durableId="1016343797">
    <w:abstractNumId w:val="49"/>
  </w:num>
  <w:num w:numId="14" w16cid:durableId="1642005714">
    <w:abstractNumId w:val="30"/>
  </w:num>
  <w:num w:numId="15" w16cid:durableId="1038430638">
    <w:abstractNumId w:val="15"/>
  </w:num>
  <w:num w:numId="16" w16cid:durableId="2044551733">
    <w:abstractNumId w:val="27"/>
  </w:num>
  <w:num w:numId="17" w16cid:durableId="282268644">
    <w:abstractNumId w:val="51"/>
  </w:num>
  <w:num w:numId="18" w16cid:durableId="1322730374">
    <w:abstractNumId w:val="8"/>
  </w:num>
  <w:num w:numId="19" w16cid:durableId="2028018303">
    <w:abstractNumId w:val="55"/>
  </w:num>
  <w:num w:numId="20" w16cid:durableId="1463419362">
    <w:abstractNumId w:val="75"/>
  </w:num>
  <w:num w:numId="21" w16cid:durableId="492188386">
    <w:abstractNumId w:val="22"/>
  </w:num>
  <w:num w:numId="22" w16cid:durableId="775104350">
    <w:abstractNumId w:val="26"/>
  </w:num>
  <w:num w:numId="23" w16cid:durableId="1056507541">
    <w:abstractNumId w:val="73"/>
  </w:num>
  <w:num w:numId="24" w16cid:durableId="71199210">
    <w:abstractNumId w:val="65"/>
  </w:num>
  <w:num w:numId="25" w16cid:durableId="1092552336">
    <w:abstractNumId w:val="24"/>
  </w:num>
  <w:num w:numId="26" w16cid:durableId="970209069">
    <w:abstractNumId w:val="46"/>
  </w:num>
  <w:num w:numId="27" w16cid:durableId="1795251684">
    <w:abstractNumId w:val="28"/>
  </w:num>
  <w:num w:numId="28" w16cid:durableId="1920872075">
    <w:abstractNumId w:val="18"/>
  </w:num>
  <w:num w:numId="29" w16cid:durableId="2072579308">
    <w:abstractNumId w:val="39"/>
  </w:num>
  <w:num w:numId="30" w16cid:durableId="981083040">
    <w:abstractNumId w:val="33"/>
  </w:num>
  <w:num w:numId="31" w16cid:durableId="1495560446">
    <w:abstractNumId w:val="6"/>
  </w:num>
  <w:num w:numId="32" w16cid:durableId="722605881">
    <w:abstractNumId w:val="64"/>
  </w:num>
  <w:num w:numId="33" w16cid:durableId="1170097622">
    <w:abstractNumId w:val="23"/>
  </w:num>
  <w:num w:numId="34" w16cid:durableId="1900436979">
    <w:abstractNumId w:val="21"/>
  </w:num>
  <w:num w:numId="35" w16cid:durableId="2145848377">
    <w:abstractNumId w:val="25"/>
  </w:num>
  <w:num w:numId="36" w16cid:durableId="1919442601">
    <w:abstractNumId w:val="79"/>
  </w:num>
  <w:num w:numId="37" w16cid:durableId="779254759">
    <w:abstractNumId w:val="62"/>
  </w:num>
  <w:num w:numId="38" w16cid:durableId="1177042266">
    <w:abstractNumId w:val="45"/>
  </w:num>
  <w:num w:numId="39" w16cid:durableId="853156810">
    <w:abstractNumId w:val="71"/>
  </w:num>
  <w:num w:numId="40" w16cid:durableId="1890680660">
    <w:abstractNumId w:val="50"/>
  </w:num>
  <w:num w:numId="41" w16cid:durableId="417679748">
    <w:abstractNumId w:val="31"/>
  </w:num>
  <w:num w:numId="42" w16cid:durableId="1812020709">
    <w:abstractNumId w:val="70"/>
  </w:num>
  <w:num w:numId="43" w16cid:durableId="1452750112">
    <w:abstractNumId w:val="29"/>
  </w:num>
  <w:num w:numId="44" w16cid:durableId="285888575">
    <w:abstractNumId w:val="13"/>
  </w:num>
  <w:num w:numId="45" w16cid:durableId="722677882">
    <w:abstractNumId w:val="38"/>
  </w:num>
  <w:num w:numId="46" w16cid:durableId="1769041337">
    <w:abstractNumId w:val="12"/>
  </w:num>
  <w:num w:numId="47" w16cid:durableId="2107075261">
    <w:abstractNumId w:val="53"/>
  </w:num>
  <w:num w:numId="48" w16cid:durableId="2049987451">
    <w:abstractNumId w:val="34"/>
  </w:num>
  <w:num w:numId="49" w16cid:durableId="1299990214">
    <w:abstractNumId w:val="43"/>
  </w:num>
  <w:num w:numId="50" w16cid:durableId="891578673">
    <w:abstractNumId w:val="66"/>
  </w:num>
  <w:num w:numId="51" w16cid:durableId="1447041379">
    <w:abstractNumId w:val="63"/>
  </w:num>
  <w:num w:numId="52" w16cid:durableId="816799114">
    <w:abstractNumId w:val="47"/>
  </w:num>
  <w:num w:numId="53" w16cid:durableId="159278974">
    <w:abstractNumId w:val="9"/>
  </w:num>
  <w:num w:numId="54" w16cid:durableId="22676293">
    <w:abstractNumId w:val="42"/>
  </w:num>
  <w:num w:numId="55" w16cid:durableId="471076">
    <w:abstractNumId w:val="40"/>
  </w:num>
  <w:num w:numId="56" w16cid:durableId="110979748">
    <w:abstractNumId w:val="60"/>
  </w:num>
  <w:num w:numId="57" w16cid:durableId="1816222513">
    <w:abstractNumId w:val="58"/>
  </w:num>
  <w:num w:numId="58" w16cid:durableId="1517378873">
    <w:abstractNumId w:val="10"/>
  </w:num>
  <w:num w:numId="59" w16cid:durableId="1978484086">
    <w:abstractNumId w:val="67"/>
  </w:num>
  <w:num w:numId="60" w16cid:durableId="1910187034">
    <w:abstractNumId w:val="52"/>
  </w:num>
  <w:num w:numId="61" w16cid:durableId="1667243020">
    <w:abstractNumId w:val="7"/>
  </w:num>
  <w:num w:numId="62" w16cid:durableId="1008367421">
    <w:abstractNumId w:val="19"/>
  </w:num>
  <w:num w:numId="63" w16cid:durableId="114062906">
    <w:abstractNumId w:val="44"/>
  </w:num>
  <w:num w:numId="64" w16cid:durableId="126092004">
    <w:abstractNumId w:val="74"/>
  </w:num>
  <w:num w:numId="65" w16cid:durableId="1063791560">
    <w:abstractNumId w:val="78"/>
  </w:num>
  <w:num w:numId="66" w16cid:durableId="930048189">
    <w:abstractNumId w:val="72"/>
  </w:num>
  <w:num w:numId="67" w16cid:durableId="1241477444">
    <w:abstractNumId w:val="37"/>
  </w:num>
  <w:num w:numId="68" w16cid:durableId="1563952462">
    <w:abstractNumId w:val="68"/>
  </w:num>
  <w:num w:numId="69" w16cid:durableId="474837931">
    <w:abstractNumId w:val="61"/>
  </w:num>
  <w:num w:numId="70" w16cid:durableId="1256087550">
    <w:abstractNumId w:val="32"/>
  </w:num>
  <w:num w:numId="71" w16cid:durableId="936791282">
    <w:abstractNumId w:val="16"/>
  </w:num>
  <w:num w:numId="72" w16cid:durableId="1449085318">
    <w:abstractNumId w:val="2"/>
  </w:num>
  <w:num w:numId="73" w16cid:durableId="573781613">
    <w:abstractNumId w:val="11"/>
  </w:num>
  <w:num w:numId="74" w16cid:durableId="1541354445">
    <w:abstractNumId w:val="17"/>
  </w:num>
  <w:num w:numId="75" w16cid:durableId="876282445">
    <w:abstractNumId w:val="3"/>
  </w:num>
  <w:num w:numId="76" w16cid:durableId="860820576">
    <w:abstractNumId w:val="36"/>
  </w:num>
  <w:num w:numId="77" w16cid:durableId="922296775">
    <w:abstractNumId w:val="1"/>
  </w:num>
  <w:num w:numId="78" w16cid:durableId="1248031802">
    <w:abstractNumId w:val="20"/>
  </w:num>
  <w:num w:numId="79" w16cid:durableId="912081580">
    <w:abstractNumId w:val="35"/>
  </w:num>
  <w:num w:numId="80" w16cid:durableId="605887172">
    <w:abstractNumId w:val="5"/>
  </w:num>
  <w:numIdMacAtCleanup w:val="7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TYAYgszU2NTMyUdpeDU4uLM/DyQAvNaAOyZyu8sAAAA"/>
  </w:docVars>
  <w:rsids>
    <w:rsidRoot w:val="00E356CC"/>
    <w:rsid w:val="0001067B"/>
    <w:rsid w:val="00025F1B"/>
    <w:rsid w:val="00025F53"/>
    <w:rsid w:val="000417DE"/>
    <w:rsid w:val="00052F97"/>
    <w:rsid w:val="000A1336"/>
    <w:rsid w:val="000A3D19"/>
    <w:rsid w:val="000C3EB4"/>
    <w:rsid w:val="000D0B8B"/>
    <w:rsid w:val="000D6AAE"/>
    <w:rsid w:val="000E3FBB"/>
    <w:rsid w:val="000E49DF"/>
    <w:rsid w:val="000E7CC9"/>
    <w:rsid w:val="00100F10"/>
    <w:rsid w:val="0012541D"/>
    <w:rsid w:val="00140433"/>
    <w:rsid w:val="001567E4"/>
    <w:rsid w:val="001661AB"/>
    <w:rsid w:val="001843DB"/>
    <w:rsid w:val="001B403D"/>
    <w:rsid w:val="001C42B5"/>
    <w:rsid w:val="001F21A2"/>
    <w:rsid w:val="00203DDD"/>
    <w:rsid w:val="002063C1"/>
    <w:rsid w:val="00210FB5"/>
    <w:rsid w:val="002146EA"/>
    <w:rsid w:val="00215A3B"/>
    <w:rsid w:val="00226D60"/>
    <w:rsid w:val="00226DB3"/>
    <w:rsid w:val="00242095"/>
    <w:rsid w:val="002600FB"/>
    <w:rsid w:val="002634B4"/>
    <w:rsid w:val="00281244"/>
    <w:rsid w:val="002A77E4"/>
    <w:rsid w:val="002B407B"/>
    <w:rsid w:val="002D5F6A"/>
    <w:rsid w:val="002F1A73"/>
    <w:rsid w:val="002F1CCB"/>
    <w:rsid w:val="002F2350"/>
    <w:rsid w:val="00314575"/>
    <w:rsid w:val="003211E1"/>
    <w:rsid w:val="0032345C"/>
    <w:rsid w:val="0035795D"/>
    <w:rsid w:val="00362696"/>
    <w:rsid w:val="00365186"/>
    <w:rsid w:val="00374628"/>
    <w:rsid w:val="00381051"/>
    <w:rsid w:val="003849B7"/>
    <w:rsid w:val="00391F11"/>
    <w:rsid w:val="0039729D"/>
    <w:rsid w:val="003A12E8"/>
    <w:rsid w:val="003A3A2A"/>
    <w:rsid w:val="003B24F7"/>
    <w:rsid w:val="003B65ED"/>
    <w:rsid w:val="003D1E19"/>
    <w:rsid w:val="003D3433"/>
    <w:rsid w:val="004231CF"/>
    <w:rsid w:val="00436160"/>
    <w:rsid w:val="0044526E"/>
    <w:rsid w:val="00446797"/>
    <w:rsid w:val="00450C33"/>
    <w:rsid w:val="00465338"/>
    <w:rsid w:val="004A6AA0"/>
    <w:rsid w:val="004B2AF7"/>
    <w:rsid w:val="004D20E4"/>
    <w:rsid w:val="004D4BAA"/>
    <w:rsid w:val="004E0715"/>
    <w:rsid w:val="004E3ABD"/>
    <w:rsid w:val="004E4620"/>
    <w:rsid w:val="004E54A3"/>
    <w:rsid w:val="004F37B5"/>
    <w:rsid w:val="005067D6"/>
    <w:rsid w:val="0054387D"/>
    <w:rsid w:val="00544E28"/>
    <w:rsid w:val="00547F85"/>
    <w:rsid w:val="005541E0"/>
    <w:rsid w:val="00567A98"/>
    <w:rsid w:val="00571129"/>
    <w:rsid w:val="005A37E1"/>
    <w:rsid w:val="005C133D"/>
    <w:rsid w:val="005C3A0A"/>
    <w:rsid w:val="005D4B60"/>
    <w:rsid w:val="005D4E2E"/>
    <w:rsid w:val="005E1BDB"/>
    <w:rsid w:val="005E36F3"/>
    <w:rsid w:val="00601E92"/>
    <w:rsid w:val="00613FCA"/>
    <w:rsid w:val="00620915"/>
    <w:rsid w:val="00624E68"/>
    <w:rsid w:val="00624F51"/>
    <w:rsid w:val="00626C9F"/>
    <w:rsid w:val="00631A3C"/>
    <w:rsid w:val="00642056"/>
    <w:rsid w:val="00646497"/>
    <w:rsid w:val="0065670C"/>
    <w:rsid w:val="00657765"/>
    <w:rsid w:val="00670D4C"/>
    <w:rsid w:val="00676296"/>
    <w:rsid w:val="006801DB"/>
    <w:rsid w:val="00682E51"/>
    <w:rsid w:val="006C3011"/>
    <w:rsid w:val="006E0C1D"/>
    <w:rsid w:val="006E4B3E"/>
    <w:rsid w:val="006F2D44"/>
    <w:rsid w:val="00713055"/>
    <w:rsid w:val="00713AD8"/>
    <w:rsid w:val="00714379"/>
    <w:rsid w:val="007154A0"/>
    <w:rsid w:val="00743498"/>
    <w:rsid w:val="00761A94"/>
    <w:rsid w:val="00766C64"/>
    <w:rsid w:val="00776693"/>
    <w:rsid w:val="00782DBA"/>
    <w:rsid w:val="007935D2"/>
    <w:rsid w:val="00793E86"/>
    <w:rsid w:val="007A6B7A"/>
    <w:rsid w:val="007B100A"/>
    <w:rsid w:val="007B751C"/>
    <w:rsid w:val="007C2019"/>
    <w:rsid w:val="007E0EB3"/>
    <w:rsid w:val="007F10CC"/>
    <w:rsid w:val="0080303B"/>
    <w:rsid w:val="008065F4"/>
    <w:rsid w:val="00814B8C"/>
    <w:rsid w:val="008246F4"/>
    <w:rsid w:val="00847119"/>
    <w:rsid w:val="00863FC0"/>
    <w:rsid w:val="00870AA1"/>
    <w:rsid w:val="00891055"/>
    <w:rsid w:val="00894576"/>
    <w:rsid w:val="0089557C"/>
    <w:rsid w:val="008A2D85"/>
    <w:rsid w:val="008A5CD4"/>
    <w:rsid w:val="008C19AD"/>
    <w:rsid w:val="00910A74"/>
    <w:rsid w:val="00916D11"/>
    <w:rsid w:val="00927DA5"/>
    <w:rsid w:val="00943047"/>
    <w:rsid w:val="009465AC"/>
    <w:rsid w:val="009515C8"/>
    <w:rsid w:val="0096334C"/>
    <w:rsid w:val="00971CD3"/>
    <w:rsid w:val="0097695A"/>
    <w:rsid w:val="009A2814"/>
    <w:rsid w:val="009B7B4B"/>
    <w:rsid w:val="009C5F79"/>
    <w:rsid w:val="009E040D"/>
    <w:rsid w:val="009E566A"/>
    <w:rsid w:val="009F3972"/>
    <w:rsid w:val="00A20A65"/>
    <w:rsid w:val="00A4071B"/>
    <w:rsid w:val="00A4347B"/>
    <w:rsid w:val="00A52C2D"/>
    <w:rsid w:val="00A752C7"/>
    <w:rsid w:val="00A818B7"/>
    <w:rsid w:val="00A8239A"/>
    <w:rsid w:val="00A957C5"/>
    <w:rsid w:val="00AA03B8"/>
    <w:rsid w:val="00AD6770"/>
    <w:rsid w:val="00AE6DBA"/>
    <w:rsid w:val="00B258EF"/>
    <w:rsid w:val="00B31804"/>
    <w:rsid w:val="00B57A24"/>
    <w:rsid w:val="00B57A60"/>
    <w:rsid w:val="00B6271C"/>
    <w:rsid w:val="00B63E78"/>
    <w:rsid w:val="00B71BBE"/>
    <w:rsid w:val="00B91DAA"/>
    <w:rsid w:val="00B94FDE"/>
    <w:rsid w:val="00B97D40"/>
    <w:rsid w:val="00BA03C9"/>
    <w:rsid w:val="00BA2626"/>
    <w:rsid w:val="00BC5BDD"/>
    <w:rsid w:val="00BD4567"/>
    <w:rsid w:val="00BD6490"/>
    <w:rsid w:val="00BE5D8B"/>
    <w:rsid w:val="00C014B9"/>
    <w:rsid w:val="00C03885"/>
    <w:rsid w:val="00C04E2F"/>
    <w:rsid w:val="00C11396"/>
    <w:rsid w:val="00C25B7E"/>
    <w:rsid w:val="00C260B3"/>
    <w:rsid w:val="00C43FF0"/>
    <w:rsid w:val="00C47732"/>
    <w:rsid w:val="00C54AC3"/>
    <w:rsid w:val="00C60E90"/>
    <w:rsid w:val="00C641F3"/>
    <w:rsid w:val="00C6624C"/>
    <w:rsid w:val="00C77A7B"/>
    <w:rsid w:val="00CA0D94"/>
    <w:rsid w:val="00CD77F1"/>
    <w:rsid w:val="00D4643B"/>
    <w:rsid w:val="00D6375B"/>
    <w:rsid w:val="00D66DD2"/>
    <w:rsid w:val="00D679BE"/>
    <w:rsid w:val="00D802B9"/>
    <w:rsid w:val="00D87B43"/>
    <w:rsid w:val="00D906AB"/>
    <w:rsid w:val="00D944FE"/>
    <w:rsid w:val="00DB43BD"/>
    <w:rsid w:val="00DC69CF"/>
    <w:rsid w:val="00DD7B16"/>
    <w:rsid w:val="00DE1E35"/>
    <w:rsid w:val="00DF0B40"/>
    <w:rsid w:val="00DF5188"/>
    <w:rsid w:val="00DF67A6"/>
    <w:rsid w:val="00E0413D"/>
    <w:rsid w:val="00E050A4"/>
    <w:rsid w:val="00E24CDB"/>
    <w:rsid w:val="00E3478E"/>
    <w:rsid w:val="00E356CC"/>
    <w:rsid w:val="00E57D2F"/>
    <w:rsid w:val="00E606A8"/>
    <w:rsid w:val="00E75FC7"/>
    <w:rsid w:val="00E91571"/>
    <w:rsid w:val="00ED4A7D"/>
    <w:rsid w:val="00EF24A4"/>
    <w:rsid w:val="00F1130D"/>
    <w:rsid w:val="00F13A10"/>
    <w:rsid w:val="00F34774"/>
    <w:rsid w:val="00F4204F"/>
    <w:rsid w:val="00F42ADF"/>
    <w:rsid w:val="00F4684D"/>
    <w:rsid w:val="00F507B4"/>
    <w:rsid w:val="00F5650B"/>
    <w:rsid w:val="00F70120"/>
    <w:rsid w:val="00F90A91"/>
    <w:rsid w:val="00F95C63"/>
    <w:rsid w:val="00FA1208"/>
    <w:rsid w:val="00FA3CCF"/>
    <w:rsid w:val="00FA49A7"/>
    <w:rsid w:val="00FC245E"/>
    <w:rsid w:val="00FE6E19"/>
    <w:rsid w:val="00FE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1814C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qFormat/>
    <w:rsid w:val="00D906A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7B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906AB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6CC"/>
  </w:style>
  <w:style w:type="paragraph" w:styleId="Footer">
    <w:name w:val="footer"/>
    <w:basedOn w:val="Normal"/>
    <w:link w:val="Footer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6CC"/>
  </w:style>
  <w:style w:type="character" w:customStyle="1" w:styleId="Heading1Char">
    <w:name w:val="Heading 1 Char"/>
    <w:basedOn w:val="DefaultParagraphFont"/>
    <w:link w:val="Heading1"/>
    <w:rsid w:val="00D906AB"/>
    <w:rPr>
      <w:rFonts w:ascii="Times New Roman" w:eastAsia="Times New Roman" w:hAnsi="Times New Roman" w:cs="Simplified Arabic"/>
      <w:b/>
      <w:bCs/>
      <w:sz w:val="24"/>
      <w:szCs w:val="24"/>
      <w:lang w:eastAsia="ar-SA"/>
    </w:rPr>
  </w:style>
  <w:style w:type="character" w:styleId="Strong">
    <w:name w:val="Strong"/>
    <w:basedOn w:val="DefaultParagraphFont"/>
    <w:qFormat/>
    <w:rsid w:val="00D906AB"/>
    <w:rPr>
      <w:b/>
      <w:bCs/>
    </w:rPr>
  </w:style>
  <w:style w:type="character" w:customStyle="1" w:styleId="Heading4Char">
    <w:name w:val="Heading 4 Char"/>
    <w:basedOn w:val="DefaultParagraphFont"/>
    <w:link w:val="Heading4"/>
    <w:rsid w:val="00D906AB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0A133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246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46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A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AD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A3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B7B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E220D-FC21-49B7-A0A7-A896CFC48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9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Faisal Alsubaei</cp:lastModifiedBy>
  <cp:revision>165</cp:revision>
  <cp:lastPrinted>2021-04-13T14:00:00Z</cp:lastPrinted>
  <dcterms:created xsi:type="dcterms:W3CDTF">2021-05-27T08:23:00Z</dcterms:created>
  <dcterms:modified xsi:type="dcterms:W3CDTF">2022-06-08T08:57:00Z</dcterms:modified>
</cp:coreProperties>
</file>